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2825" w:rsidRDefault="00D66A93">
      <w:r w:rsidRPr="00D66A93">
        <w:drawing>
          <wp:inline distT="0" distB="0" distL="0" distR="0" wp14:anchorId="065692F2" wp14:editId="26C68FB3">
            <wp:extent cx="2124371" cy="7087589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7087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42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tDS0NDE1NrEwNDJU0lEKTi0uzszPAykwrAUAKZh93ywAAAA="/>
  </w:docVars>
  <w:rsids>
    <w:rsidRoot w:val="00D66A93"/>
    <w:rsid w:val="006F71B5"/>
    <w:rsid w:val="00CF32C0"/>
    <w:rsid w:val="00D66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CD384E-0CC3-4E16-A423-DB6E95CFC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chert,Marta</dc:creator>
  <cp:keywords/>
  <dc:description/>
  <cp:lastModifiedBy>Borchert,Marta</cp:lastModifiedBy>
  <cp:revision>1</cp:revision>
  <dcterms:created xsi:type="dcterms:W3CDTF">2022-10-18T20:39:00Z</dcterms:created>
  <dcterms:modified xsi:type="dcterms:W3CDTF">2022-10-18T20:41:00Z</dcterms:modified>
</cp:coreProperties>
</file>